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6403A6" w14:textId="690ADE20" w:rsidR="00C818DA" w:rsidRDefault="0044205D">
      <w:pPr>
        <w:widowControl/>
        <w:jc w:val="center"/>
        <w:rPr>
          <w:rFonts w:ascii="Times New Roman" w:eastAsia="仿宋" w:hAnsi="Times New Roman" w:cs="Times New Roman"/>
          <w:b/>
          <w:kern w:val="0"/>
          <w:sz w:val="28"/>
          <w:szCs w:val="28"/>
        </w:rPr>
      </w:pPr>
      <w:bookmarkStart w:id="0" w:name="_GoBack"/>
      <w:bookmarkEnd w:id="0"/>
      <w:r>
        <w:rPr>
          <w:rFonts w:ascii="Times New Roman" w:eastAsia="仿宋" w:hAnsi="Times New Roman" w:cs="Times New Roman" w:hint="eastAsia"/>
          <w:b/>
          <w:kern w:val="0"/>
          <w:sz w:val="28"/>
          <w:szCs w:val="28"/>
        </w:rPr>
        <w:t>全国应用符号学与多模态研究论坛</w:t>
      </w:r>
    </w:p>
    <w:p w14:paraId="43ECC7DA" w14:textId="77777777" w:rsidR="00C818DA" w:rsidRDefault="0044205D">
      <w:pPr>
        <w:autoSpaceDE w:val="0"/>
        <w:autoSpaceDN w:val="0"/>
        <w:adjustRightInd w:val="0"/>
        <w:spacing w:after="240"/>
        <w:jc w:val="center"/>
        <w:rPr>
          <w:rFonts w:ascii="Times New Roman" w:eastAsia="仿宋" w:hAnsi="Times New Roman" w:cs="Times New Roman"/>
          <w:b/>
          <w:kern w:val="0"/>
          <w:sz w:val="24"/>
          <w:szCs w:val="24"/>
        </w:rPr>
      </w:pPr>
      <w:r>
        <w:rPr>
          <w:rFonts w:ascii="Times New Roman" w:eastAsia="仿宋" w:hAnsi="Times New Roman" w:cs="Times New Roman" w:hint="eastAsia"/>
          <w:b/>
          <w:kern w:val="0"/>
          <w:sz w:val="24"/>
          <w:szCs w:val="24"/>
        </w:rPr>
        <w:t>会议回执</w:t>
      </w:r>
    </w:p>
    <w:tbl>
      <w:tblPr>
        <w:tblW w:w="9030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09"/>
        <w:gridCol w:w="1274"/>
        <w:gridCol w:w="2409"/>
        <w:gridCol w:w="1275"/>
        <w:gridCol w:w="2863"/>
      </w:tblGrid>
      <w:tr w:rsidR="00C818DA" w14:paraId="1214C1C1" w14:textId="77777777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BDA26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姓名</w:t>
            </w:r>
          </w:p>
        </w:tc>
        <w:tc>
          <w:tcPr>
            <w:tcW w:w="36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CC97B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A6042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性别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B7F05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22B578AC" w14:textId="77777777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9C1E9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单位</w:t>
            </w: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0D559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335B1434" w14:textId="77777777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320F3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职务</w:t>
            </w:r>
          </w:p>
        </w:tc>
        <w:tc>
          <w:tcPr>
            <w:tcW w:w="36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3C22C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CFF27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职称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56E08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53806AAE" w14:textId="77777777">
        <w:trPr>
          <w:trHeight w:val="119"/>
        </w:trPr>
        <w:tc>
          <w:tcPr>
            <w:tcW w:w="12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2ECED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联络方式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8185C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地址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B8094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4D2DB046" w14:textId="77777777">
        <w:trPr>
          <w:trHeight w:val="120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988E8" w14:textId="77777777" w:rsidR="00C818DA" w:rsidRDefault="00C818DA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5CAC7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邮编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10B5C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0EDA6E8D" w14:textId="77777777">
        <w:trPr>
          <w:trHeight w:val="119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03DFA" w14:textId="77777777" w:rsidR="00C818DA" w:rsidRDefault="00C818DA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683C7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E-mail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A28C2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71B9147C" w14:textId="77777777">
        <w:trPr>
          <w:trHeight w:val="119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FC30E" w14:textId="77777777" w:rsidR="00C818DA" w:rsidRDefault="00C818DA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AD3E3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手机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FA991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1052B" w14:paraId="4496323C" w14:textId="77777777" w:rsidTr="008D7395">
        <w:trPr>
          <w:trHeight w:val="343"/>
        </w:trPr>
        <w:tc>
          <w:tcPr>
            <w:tcW w:w="12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F1F877" w14:textId="54CF8FE9" w:rsidR="0011052B" w:rsidRDefault="006B40C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汇报内容</w:t>
            </w:r>
          </w:p>
          <w:p w14:paraId="30D5CEB7" w14:textId="6ADEA073" w:rsidR="0011052B" w:rsidRDefault="0011052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（拟</w:t>
            </w:r>
            <w:r w:rsidR="006B40CA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参加分组讨论者</w:t>
            </w: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填写）</w:t>
            </w: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5E39F" w14:textId="77777777" w:rsidR="008D7395" w:rsidRDefault="0011052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题目（中文</w:t>
            </w:r>
            <w:r w:rsidR="008D7395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或</w:t>
            </w: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英文）：</w:t>
            </w:r>
          </w:p>
          <w:p w14:paraId="78648D85" w14:textId="048CAD02" w:rsidR="00FF172B" w:rsidRDefault="00FF172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1052B" w14:paraId="7EC889F9" w14:textId="77777777" w:rsidTr="007F6F8B">
        <w:trPr>
          <w:trHeight w:val="423"/>
        </w:trPr>
        <w:tc>
          <w:tcPr>
            <w:tcW w:w="12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11F8A5" w14:textId="77777777" w:rsidR="0011052B" w:rsidRDefault="0011052B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CAB68" w14:textId="2576F031" w:rsidR="0011052B" w:rsidRDefault="006B40CA">
            <w:pPr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研讨</w:t>
            </w:r>
            <w:r w:rsidR="0011052B">
              <w:rPr>
                <w:rFonts w:ascii="Times New Roman" w:eastAsia="仿宋" w:hAnsi="Times New Roman" w:cs="Times New Roman" w:hint="eastAsia"/>
                <w:sz w:val="24"/>
                <w:szCs w:val="24"/>
              </w:rPr>
              <w:t>主题类别：</w:t>
            </w:r>
          </w:p>
        </w:tc>
      </w:tr>
      <w:tr w:rsidR="0011052B" w14:paraId="63C14DE4" w14:textId="77777777" w:rsidTr="009F5441">
        <w:trPr>
          <w:trHeight w:val="3390"/>
        </w:trPr>
        <w:tc>
          <w:tcPr>
            <w:tcW w:w="12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BE796" w14:textId="77777777" w:rsidR="0011052B" w:rsidRDefault="0011052B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039DE" w14:textId="77777777" w:rsidR="0011052B" w:rsidRDefault="0011052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摘要及关键词（中文或英文，</w:t>
            </w:r>
            <w:r w:rsidRPr="00664043">
              <w:rPr>
                <w:rFonts w:ascii="Times New Roman" w:eastAsia="微软雅黑" w:hAnsi="Times New Roman" w:cs="Times New Roman"/>
                <w:color w:val="000000" w:themeColor="text1"/>
                <w:kern w:val="0"/>
                <w:sz w:val="24"/>
                <w:szCs w:val="24"/>
              </w:rPr>
              <w:t>500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字以内）：</w:t>
            </w:r>
          </w:p>
          <w:p w14:paraId="54694E1B" w14:textId="77777777" w:rsidR="0011052B" w:rsidRDefault="0011052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2A17FAA4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4AB36FC7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40B8C3F9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2187B576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12F14DBD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0B8A0C98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7D07F948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502E7A08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4E11C8C7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7206618D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1E7C21CC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1DDD0D43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4B0BD09B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2A35125D" w14:textId="77777777" w:rsidR="00BA6136" w:rsidRDefault="00BA61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28D40A8A" w14:textId="77777777" w:rsidR="00BA6136" w:rsidRDefault="00BA61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7C2ED654" w14:textId="77777777" w:rsidR="00BA6136" w:rsidRDefault="00BA61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1F170CF0" w14:textId="77777777" w:rsidR="00BA6136" w:rsidRDefault="00BA61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75A8B1FE" w14:textId="08E39D52" w:rsidR="00041836" w:rsidRDefault="000418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</w:tbl>
    <w:p w14:paraId="0DBE83F4" w14:textId="61A15EFF" w:rsidR="00D5319E" w:rsidRPr="000E047F" w:rsidRDefault="0044205D">
      <w:pPr>
        <w:spacing w:line="480" w:lineRule="auto"/>
        <w:rPr>
          <w:rFonts w:ascii="Times New Roman" w:eastAsia="仿宋" w:hAnsi="Times New Roman" w:cs="Times New Roman"/>
          <w:sz w:val="24"/>
          <w:szCs w:val="24"/>
          <w:lang w:val="en-GB"/>
        </w:rPr>
      </w:pPr>
      <w:r w:rsidRPr="000E047F">
        <w:rPr>
          <w:rFonts w:ascii="Times New Roman" w:eastAsia="仿宋" w:hAnsi="Times New Roman" w:cs="Times New Roman" w:hint="eastAsia"/>
          <w:sz w:val="24"/>
          <w:szCs w:val="24"/>
          <w:lang w:val="en-GB"/>
        </w:rPr>
        <w:t>注：请于</w:t>
      </w:r>
      <w:r w:rsidRPr="000E047F">
        <w:rPr>
          <w:rFonts w:ascii="Times New Roman" w:eastAsia="仿宋" w:hAnsi="Times New Roman" w:cs="Times New Roman"/>
          <w:sz w:val="24"/>
          <w:szCs w:val="24"/>
        </w:rPr>
        <w:t>2021</w:t>
      </w:r>
      <w:r w:rsidRPr="000E047F">
        <w:rPr>
          <w:rFonts w:ascii="Times New Roman" w:eastAsia="仿宋" w:hAnsi="Times New Roman" w:cs="Times New Roman" w:hint="eastAsia"/>
          <w:sz w:val="24"/>
          <w:szCs w:val="24"/>
        </w:rPr>
        <w:t>年</w:t>
      </w:r>
      <w:r w:rsidR="00E55E99" w:rsidRPr="000E047F">
        <w:rPr>
          <w:rFonts w:ascii="Times New Roman" w:eastAsia="仿宋" w:hAnsi="Times New Roman" w:cs="Times New Roman"/>
          <w:sz w:val="24"/>
          <w:szCs w:val="24"/>
        </w:rPr>
        <w:t>9</w:t>
      </w:r>
      <w:r w:rsidRPr="000E047F">
        <w:rPr>
          <w:rFonts w:ascii="Times New Roman" w:eastAsia="仿宋" w:hAnsi="Times New Roman" w:cs="Times New Roman" w:hint="eastAsia"/>
          <w:sz w:val="24"/>
          <w:szCs w:val="24"/>
        </w:rPr>
        <w:t>月</w:t>
      </w:r>
      <w:r w:rsidR="00E55E99" w:rsidRPr="000E047F">
        <w:rPr>
          <w:rFonts w:ascii="Times New Roman" w:eastAsia="仿宋" w:hAnsi="Times New Roman" w:cs="Times New Roman" w:hint="eastAsia"/>
          <w:sz w:val="24"/>
          <w:szCs w:val="24"/>
        </w:rPr>
        <w:t>1</w:t>
      </w:r>
      <w:r w:rsidR="00E55E99" w:rsidRPr="000E047F">
        <w:rPr>
          <w:rFonts w:ascii="Times New Roman" w:eastAsia="仿宋" w:hAnsi="Times New Roman" w:cs="Times New Roman"/>
          <w:sz w:val="24"/>
          <w:szCs w:val="24"/>
        </w:rPr>
        <w:t>0</w:t>
      </w:r>
      <w:r w:rsidRPr="000E047F">
        <w:rPr>
          <w:rFonts w:ascii="Times New Roman" w:eastAsia="仿宋" w:hAnsi="Times New Roman" w:cs="Times New Roman" w:hint="eastAsia"/>
          <w:sz w:val="24"/>
          <w:szCs w:val="24"/>
        </w:rPr>
        <w:t>日</w:t>
      </w:r>
      <w:r w:rsidRPr="000E047F">
        <w:rPr>
          <w:rFonts w:ascii="Times New Roman" w:eastAsia="仿宋" w:hAnsi="Times New Roman" w:cs="Times New Roman" w:hint="eastAsia"/>
          <w:sz w:val="24"/>
          <w:szCs w:val="24"/>
          <w:lang w:val="en-GB"/>
        </w:rPr>
        <w:t>前将回执发回会务</w:t>
      </w:r>
      <w:r w:rsidRPr="000E047F">
        <w:rPr>
          <w:rFonts w:ascii="Times New Roman" w:eastAsia="仿宋" w:hAnsi="Times New Roman" w:cs="Times New Roman" w:hint="eastAsia"/>
          <w:sz w:val="24"/>
          <w:szCs w:val="24"/>
        </w:rPr>
        <w:t>组</w:t>
      </w:r>
      <w:r w:rsidRPr="000E047F">
        <w:rPr>
          <w:rFonts w:ascii="Times New Roman" w:eastAsia="仿宋" w:hAnsi="Times New Roman" w:cs="Times New Roman" w:hint="eastAsia"/>
          <w:sz w:val="24"/>
          <w:szCs w:val="24"/>
          <w:lang w:val="en-GB"/>
        </w:rPr>
        <w:t>邮箱</w:t>
      </w:r>
      <w:r w:rsidRPr="000E047F">
        <w:rPr>
          <w:rFonts w:ascii="Times New Roman" w:eastAsia="仿宋" w:hAnsi="Times New Roman" w:cs="Times New Roman"/>
          <w:sz w:val="24"/>
          <w:szCs w:val="24"/>
          <w:lang w:val="en-GB"/>
        </w:rPr>
        <w:t xml:space="preserve">: </w:t>
      </w:r>
      <w:hyperlink r:id="rId8" w:history="1">
        <w:r w:rsidR="00967298" w:rsidRPr="000E047F">
          <w:rPr>
            <w:rStyle w:val="a3"/>
            <w:rFonts w:ascii="Times New Roman" w:eastAsia="仿宋" w:hAnsi="Times New Roman" w:cs="Times New Roman"/>
            <w:color w:val="auto"/>
            <w:sz w:val="24"/>
            <w:szCs w:val="24"/>
            <w:u w:val="none"/>
            <w:lang w:val="en-GB"/>
          </w:rPr>
          <w:t>tjmultimodality@163.com</w:t>
        </w:r>
      </w:hyperlink>
    </w:p>
    <w:sectPr w:rsidR="00D5319E" w:rsidRPr="000E047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5DDED0" w14:textId="77777777" w:rsidR="00E22C3B" w:rsidRDefault="00E22C3B" w:rsidP="000E047F">
      <w:r>
        <w:separator/>
      </w:r>
    </w:p>
  </w:endnote>
  <w:endnote w:type="continuationSeparator" w:id="0">
    <w:p w14:paraId="33E22916" w14:textId="77777777" w:rsidR="00E22C3B" w:rsidRDefault="00E22C3B" w:rsidP="000E04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57F6AE" w14:textId="77777777" w:rsidR="00E22C3B" w:rsidRDefault="00E22C3B" w:rsidP="000E047F">
      <w:r>
        <w:separator/>
      </w:r>
    </w:p>
  </w:footnote>
  <w:footnote w:type="continuationSeparator" w:id="0">
    <w:p w14:paraId="61D1759D" w14:textId="77777777" w:rsidR="00E22C3B" w:rsidRDefault="00E22C3B" w:rsidP="000E04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20297C"/>
    <w:multiLevelType w:val="multilevel"/>
    <w:tmpl w:val="4120297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1197" w:hanging="420"/>
      </w:pPr>
    </w:lvl>
    <w:lvl w:ilvl="2">
      <w:start w:val="1"/>
      <w:numFmt w:val="lowerRoman"/>
      <w:lvlText w:val="%3."/>
      <w:lvlJc w:val="right"/>
      <w:pPr>
        <w:ind w:left="1617" w:hanging="420"/>
      </w:pPr>
    </w:lvl>
    <w:lvl w:ilvl="3">
      <w:start w:val="1"/>
      <w:numFmt w:val="decimal"/>
      <w:lvlText w:val="%4."/>
      <w:lvlJc w:val="left"/>
      <w:pPr>
        <w:ind w:left="2037" w:hanging="420"/>
      </w:pPr>
    </w:lvl>
    <w:lvl w:ilvl="4">
      <w:start w:val="1"/>
      <w:numFmt w:val="lowerLetter"/>
      <w:lvlText w:val="%5)"/>
      <w:lvlJc w:val="left"/>
      <w:pPr>
        <w:ind w:left="2457" w:hanging="420"/>
      </w:pPr>
    </w:lvl>
    <w:lvl w:ilvl="5">
      <w:start w:val="1"/>
      <w:numFmt w:val="lowerRoman"/>
      <w:lvlText w:val="%6."/>
      <w:lvlJc w:val="right"/>
      <w:pPr>
        <w:ind w:left="2877" w:hanging="420"/>
      </w:pPr>
    </w:lvl>
    <w:lvl w:ilvl="6">
      <w:start w:val="1"/>
      <w:numFmt w:val="decimal"/>
      <w:lvlText w:val="%7."/>
      <w:lvlJc w:val="left"/>
      <w:pPr>
        <w:ind w:left="3297" w:hanging="420"/>
      </w:pPr>
    </w:lvl>
    <w:lvl w:ilvl="7">
      <w:start w:val="1"/>
      <w:numFmt w:val="lowerLetter"/>
      <w:lvlText w:val="%8)"/>
      <w:lvlJc w:val="left"/>
      <w:pPr>
        <w:ind w:left="3717" w:hanging="420"/>
      </w:pPr>
    </w:lvl>
    <w:lvl w:ilvl="8">
      <w:start w:val="1"/>
      <w:numFmt w:val="lowerRoman"/>
      <w:lvlText w:val="%9."/>
      <w:lvlJc w:val="right"/>
      <w:pPr>
        <w:ind w:left="4137" w:hanging="420"/>
      </w:pPr>
    </w:lvl>
  </w:abstractNum>
  <w:abstractNum w:abstractNumId="1" w15:restartNumberingAfterBreak="0">
    <w:nsid w:val="6E5A51EA"/>
    <w:multiLevelType w:val="hybridMultilevel"/>
    <w:tmpl w:val="FFE80136"/>
    <w:lvl w:ilvl="0" w:tplc="AF140B46">
      <w:start w:val="1"/>
      <w:numFmt w:val="decimal"/>
      <w:lvlText w:val="%1."/>
      <w:lvlJc w:val="left"/>
      <w:pPr>
        <w:ind w:left="1140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NTS0sDAzNrKwNDNU0lEKTi0uzszPAykwrQUAUq2ktiwAAAA="/>
  </w:docVars>
  <w:rsids>
    <w:rsidRoot w:val="00C818DA"/>
    <w:rsid w:val="00012F0E"/>
    <w:rsid w:val="00041836"/>
    <w:rsid w:val="00066B89"/>
    <w:rsid w:val="00090F1D"/>
    <w:rsid w:val="000E047F"/>
    <w:rsid w:val="0011052B"/>
    <w:rsid w:val="002244FF"/>
    <w:rsid w:val="00295386"/>
    <w:rsid w:val="00313DD1"/>
    <w:rsid w:val="00396651"/>
    <w:rsid w:val="00405F8A"/>
    <w:rsid w:val="00416478"/>
    <w:rsid w:val="0044205D"/>
    <w:rsid w:val="00464991"/>
    <w:rsid w:val="004B5A1A"/>
    <w:rsid w:val="004F33C7"/>
    <w:rsid w:val="004F3624"/>
    <w:rsid w:val="00634C13"/>
    <w:rsid w:val="00652810"/>
    <w:rsid w:val="00664043"/>
    <w:rsid w:val="006B40CA"/>
    <w:rsid w:val="006B5FF6"/>
    <w:rsid w:val="006E2675"/>
    <w:rsid w:val="00767F4B"/>
    <w:rsid w:val="007B36FA"/>
    <w:rsid w:val="007F6F8B"/>
    <w:rsid w:val="00803C89"/>
    <w:rsid w:val="008262B3"/>
    <w:rsid w:val="0084155C"/>
    <w:rsid w:val="008D7395"/>
    <w:rsid w:val="008F3E85"/>
    <w:rsid w:val="00914BEC"/>
    <w:rsid w:val="00967298"/>
    <w:rsid w:val="009F5441"/>
    <w:rsid w:val="00B75E44"/>
    <w:rsid w:val="00BA6136"/>
    <w:rsid w:val="00C032C6"/>
    <w:rsid w:val="00C10286"/>
    <w:rsid w:val="00C818DA"/>
    <w:rsid w:val="00D174E1"/>
    <w:rsid w:val="00D5319E"/>
    <w:rsid w:val="00D729F4"/>
    <w:rsid w:val="00D756AE"/>
    <w:rsid w:val="00DD01D3"/>
    <w:rsid w:val="00E22C3B"/>
    <w:rsid w:val="00E42BB0"/>
    <w:rsid w:val="00E55E99"/>
    <w:rsid w:val="00E67EE2"/>
    <w:rsid w:val="00E97C26"/>
    <w:rsid w:val="00EF4D46"/>
    <w:rsid w:val="00F22AF2"/>
    <w:rsid w:val="00F64D4C"/>
    <w:rsid w:val="00FE53E5"/>
    <w:rsid w:val="00FF1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A7BB2C"/>
  <w15:docId w15:val="{FE48D8A3-511F-4B43-990A-213E7B3D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1">
    <w:name w:val="列表段落1"/>
    <w:basedOn w:val="a"/>
    <w:uiPriority w:val="34"/>
    <w:qFormat/>
    <w:pPr>
      <w:ind w:firstLineChars="200" w:firstLine="420"/>
    </w:pPr>
  </w:style>
  <w:style w:type="character" w:styleId="a3">
    <w:name w:val="Hyperlink"/>
    <w:basedOn w:val="a0"/>
    <w:uiPriority w:val="99"/>
    <w:unhideWhenUsed/>
    <w:rsid w:val="00967298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967298"/>
    <w:rPr>
      <w:color w:val="605E5C"/>
      <w:shd w:val="clear" w:color="auto" w:fill="E1DFDD"/>
    </w:rPr>
  </w:style>
  <w:style w:type="paragraph" w:styleId="a5">
    <w:name w:val="List Paragraph"/>
    <w:basedOn w:val="a"/>
    <w:uiPriority w:val="99"/>
    <w:rsid w:val="00416478"/>
    <w:pPr>
      <w:ind w:firstLineChars="200" w:firstLine="420"/>
    </w:pPr>
  </w:style>
  <w:style w:type="paragraph" w:styleId="a6">
    <w:name w:val="header"/>
    <w:basedOn w:val="a"/>
    <w:link w:val="a7"/>
    <w:uiPriority w:val="99"/>
    <w:unhideWhenUsed/>
    <w:rsid w:val="000E04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0E047F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0E04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0E047F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jmultimodality@163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38</Words>
  <Characters>220</Characters>
  <Application>Microsoft Office Word</Application>
  <DocSecurity>0</DocSecurity>
  <Lines>1</Lines>
  <Paragraphs>1</Paragraphs>
  <ScaleCrop>false</ScaleCrop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李 晓坤</dc:creator>
  <cp:lastModifiedBy>YU FANG</cp:lastModifiedBy>
  <cp:revision>8</cp:revision>
  <dcterms:created xsi:type="dcterms:W3CDTF">2021-04-15T11:20:00Z</dcterms:created>
  <dcterms:modified xsi:type="dcterms:W3CDTF">2021-05-08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333CCB651E057DE5ED967760A092DA37</vt:lpwstr>
  </property>
  <property fmtid="{D5CDD505-2E9C-101B-9397-08002B2CF9AE}" pid="3" name="KSOProductBuildVer">
    <vt:lpwstr>2052-11.7.0</vt:lpwstr>
  </property>
</Properties>
</file>